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0964" w:rsidRDefault="00952CB7">
      <w:r>
        <w:t xml:space="preserve">Bugs/changes to be made in the APP </w:t>
      </w:r>
    </w:p>
    <w:p w:rsidR="00087810" w:rsidRDefault="00087810">
      <w:r>
        <w:t xml:space="preserve">Segments </w:t>
      </w:r>
    </w:p>
    <w:p w:rsidR="00087810" w:rsidRPr="00087810" w:rsidRDefault="00087810" w:rsidP="00952CB7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 Fruits &amp; Veggies;  </w:t>
      </w:r>
    </w:p>
    <w:p w:rsidR="00087810" w:rsidRPr="00087810" w:rsidRDefault="00087810" w:rsidP="00087810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Root Vegetables</w:t>
      </w:r>
    </w:p>
    <w:p w:rsidR="00087810" w:rsidRPr="00087810" w:rsidRDefault="00087810" w:rsidP="00087810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Leafy vegetables</w:t>
      </w:r>
    </w:p>
    <w:p w:rsidR="00087810" w:rsidRPr="00087810" w:rsidRDefault="00087810" w:rsidP="00087810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Herbs &amp; Spices</w:t>
      </w:r>
    </w:p>
    <w:p w:rsidR="00087810" w:rsidRPr="00087810" w:rsidRDefault="00087810" w:rsidP="00087810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Other fresh vegetables</w:t>
      </w:r>
    </w:p>
    <w:p w:rsidR="00087810" w:rsidRPr="00087810" w:rsidRDefault="00087810" w:rsidP="00087810">
      <w:pPr>
        <w:pStyle w:val="ListParagraph"/>
        <w:numPr>
          <w:ilvl w:val="1"/>
          <w:numId w:val="1"/>
        </w:numPr>
      </w:pPr>
      <w:r>
        <w:t>Grapes &amp; Berries</w:t>
      </w:r>
    </w:p>
    <w:p w:rsidR="00087810" w:rsidRPr="00087810" w:rsidRDefault="00087810" w:rsidP="00087810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Nuts &amp; Dry Fruits</w:t>
      </w:r>
    </w:p>
    <w:p w:rsidR="00087810" w:rsidRPr="0013792B" w:rsidRDefault="00087810" w:rsidP="00087810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 xml:space="preserve">Other </w:t>
      </w:r>
      <w:r>
        <w:rPr>
          <w:rFonts w:ascii="Helvetica" w:hAnsi="Helvetica" w:cs="Helvetica"/>
          <w:color w:val="283C46"/>
          <w:sz w:val="21"/>
          <w:szCs w:val="21"/>
        </w:rPr>
        <w:t>Fresh Fruits</w:t>
      </w:r>
    </w:p>
    <w:p w:rsidR="0013792B" w:rsidRPr="0013792B" w:rsidRDefault="0013792B" w:rsidP="0013792B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Diary &amp; Poultry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 xml:space="preserve">Milk 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Yoghurt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Cheese, Butter &amp; spreads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Ice Cream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Eggs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Chicken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Duck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t xml:space="preserve">Sausage </w:t>
      </w:r>
    </w:p>
    <w:p w:rsidR="0013792B" w:rsidRPr="0013792B" w:rsidRDefault="0013792B" w:rsidP="0013792B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Meat &amp; Seafood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Fish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Pork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Beef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Lamb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>Processed Fish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</w:rPr>
        <w:t xml:space="preserve">Halal </w:t>
      </w:r>
    </w:p>
    <w:p w:rsidR="0013792B" w:rsidRPr="0013792B" w:rsidRDefault="00087810" w:rsidP="0013792B">
      <w:pPr>
        <w:pStyle w:val="ListParagraph"/>
        <w:numPr>
          <w:ilvl w:val="0"/>
          <w:numId w:val="1"/>
        </w:numPr>
      </w:pPr>
      <w:r w:rsidRP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Home &amp; Household; 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Laundry</w:t>
      </w:r>
    </w:p>
    <w:p w:rsidR="0013792B" w:rsidRPr="0013792B" w:rsidRDefault="0013792B" w:rsidP="0013792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Cleaning &amp; Washing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Pet care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Plumbing utility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DIY Fix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 xml:space="preserve">Stationary </w:t>
      </w:r>
    </w:p>
    <w:p w:rsidR="0013792B" w:rsidRDefault="0013792B" w:rsidP="0013792B">
      <w:pPr>
        <w:pStyle w:val="ListParagraph"/>
        <w:numPr>
          <w:ilvl w:val="1"/>
          <w:numId w:val="1"/>
        </w:numPr>
      </w:pPr>
      <w:r>
        <w:t>Food Storage</w:t>
      </w:r>
    </w:p>
    <w:p w:rsidR="0013792B" w:rsidRPr="0013792B" w:rsidRDefault="004A1F83" w:rsidP="0013792B">
      <w:pPr>
        <w:pStyle w:val="ListParagraph"/>
        <w:numPr>
          <w:ilvl w:val="1"/>
          <w:numId w:val="1"/>
        </w:numPr>
      </w:pPr>
      <w:r>
        <w:t xml:space="preserve">Sundry </w:t>
      </w:r>
    </w:p>
    <w:p w:rsidR="0013792B" w:rsidRPr="004A1F83" w:rsidRDefault="00087810" w:rsidP="0013792B">
      <w:pPr>
        <w:pStyle w:val="ListParagraph"/>
        <w:numPr>
          <w:ilvl w:val="0"/>
          <w:numId w:val="1"/>
        </w:numPr>
      </w:pPr>
      <w:r w:rsidRP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Baby &amp; Child; </w:t>
      </w:r>
    </w:p>
    <w:p w:rsidR="004A1F83" w:rsidRPr="004A1F83" w:rsidRDefault="004A1F83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Baby foods</w:t>
      </w:r>
    </w:p>
    <w:p w:rsidR="004A1F83" w:rsidRPr="004A1F83" w:rsidRDefault="004A1F83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Baby Toiletries</w:t>
      </w:r>
    </w:p>
    <w:p w:rsidR="004A1F83" w:rsidRPr="004A1F83" w:rsidRDefault="004A1F83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Feeding &amp; Nursing</w:t>
      </w:r>
    </w:p>
    <w:p w:rsidR="004A1F83" w:rsidRPr="004A1F83" w:rsidRDefault="004A1F83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Diapers </w:t>
      </w:r>
    </w:p>
    <w:p w:rsidR="004A1F83" w:rsidRDefault="004A1F83" w:rsidP="004A1F83">
      <w:pPr>
        <w:pStyle w:val="ListParagraph"/>
        <w:numPr>
          <w:ilvl w:val="1"/>
          <w:numId w:val="1"/>
        </w:numPr>
      </w:pPr>
      <w:r>
        <w:t>Baby Skin Care</w:t>
      </w:r>
    </w:p>
    <w:p w:rsidR="004A1F83" w:rsidRDefault="004A1F83" w:rsidP="004A1F83">
      <w:pPr>
        <w:pStyle w:val="ListParagraph"/>
        <w:numPr>
          <w:ilvl w:val="1"/>
          <w:numId w:val="1"/>
        </w:numPr>
      </w:pPr>
      <w:r>
        <w:t>Toys</w:t>
      </w:r>
    </w:p>
    <w:p w:rsidR="004A1F83" w:rsidRDefault="004A1F83" w:rsidP="004A1F83">
      <w:pPr>
        <w:pStyle w:val="ListParagraph"/>
        <w:numPr>
          <w:ilvl w:val="1"/>
          <w:numId w:val="1"/>
        </w:numPr>
      </w:pPr>
      <w:r>
        <w:t xml:space="preserve">Books &amp; Education </w:t>
      </w:r>
    </w:p>
    <w:p w:rsidR="004A1F83" w:rsidRPr="0013792B" w:rsidRDefault="004A1F83" w:rsidP="004A1F83">
      <w:pPr>
        <w:pStyle w:val="ListParagraph"/>
        <w:numPr>
          <w:ilvl w:val="1"/>
          <w:numId w:val="1"/>
        </w:numPr>
      </w:pPr>
      <w:r>
        <w:t>Clothing &amp; Accessories</w:t>
      </w:r>
    </w:p>
    <w:p w:rsidR="0013792B" w:rsidRPr="004A1F83" w:rsidRDefault="00087810" w:rsidP="0013792B">
      <w:pPr>
        <w:pStyle w:val="ListParagraph"/>
        <w:numPr>
          <w:ilvl w:val="0"/>
          <w:numId w:val="1"/>
        </w:numPr>
      </w:pPr>
      <w:r w:rsidRP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Health &amp;</w:t>
      </w:r>
      <w:r w:rsid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 </w:t>
      </w:r>
      <w:r w:rsidRP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Beauty; </w:t>
      </w:r>
    </w:p>
    <w:p w:rsidR="004A1F83" w:rsidRPr="004A1F83" w:rsidRDefault="004A1F83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lastRenderedPageBreak/>
        <w:t>Bath &amp; Soap</w:t>
      </w:r>
    </w:p>
    <w:p w:rsidR="004A1F83" w:rsidRPr="004A1F83" w:rsidRDefault="004A1F83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Hair Care</w:t>
      </w:r>
    </w:p>
    <w:p w:rsidR="004A1F83" w:rsidRPr="001D7C9B" w:rsidRDefault="001D7C9B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Face &amp; </w:t>
      </w:r>
      <w:r w:rsidR="004A1F83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Skin Care</w:t>
      </w:r>
    </w:p>
    <w:p w:rsidR="001D7C9B" w:rsidRPr="004A1F83" w:rsidRDefault="001D7C9B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Oral Care</w:t>
      </w:r>
    </w:p>
    <w:p w:rsidR="004A1F83" w:rsidRPr="001D7C9B" w:rsidRDefault="001D7C9B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Perfumes &amp; Deodorants</w:t>
      </w:r>
    </w:p>
    <w:p w:rsidR="001D7C9B" w:rsidRPr="001D7C9B" w:rsidRDefault="001D7C9B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Make up </w:t>
      </w:r>
    </w:p>
    <w:p w:rsidR="001D7C9B" w:rsidRPr="001D7C9B" w:rsidRDefault="001D7C9B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Nutrition &amp; Supplements</w:t>
      </w:r>
    </w:p>
    <w:p w:rsidR="001D7C9B" w:rsidRPr="001D7C9B" w:rsidRDefault="001D7C9B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First aid &amp; Medicine</w:t>
      </w:r>
    </w:p>
    <w:p w:rsidR="001D7C9B" w:rsidRPr="0013792B" w:rsidRDefault="001D7C9B" w:rsidP="004A1F8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Travel Accessories</w:t>
      </w:r>
    </w:p>
    <w:p w:rsidR="0013792B" w:rsidRPr="001D7C9B" w:rsidRDefault="00087810" w:rsidP="0013792B">
      <w:pPr>
        <w:pStyle w:val="ListParagraph"/>
        <w:numPr>
          <w:ilvl w:val="0"/>
          <w:numId w:val="1"/>
        </w:numPr>
      </w:pPr>
      <w:r w:rsidRP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Bakery; </w:t>
      </w:r>
    </w:p>
    <w:p w:rsidR="001D7C9B" w:rsidRPr="001D7C9B" w:rsidRDefault="001D7C9B" w:rsidP="001D7C9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Bread</w:t>
      </w:r>
    </w:p>
    <w:p w:rsidR="001D7C9B" w:rsidRPr="001D7C9B" w:rsidRDefault="001D7C9B" w:rsidP="001D7C9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Cakes &amp; Rolls</w:t>
      </w:r>
    </w:p>
    <w:p w:rsidR="001D7C9B" w:rsidRPr="001D7C9B" w:rsidRDefault="001D7C9B" w:rsidP="001D7C9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Puffs &amp; Bun</w:t>
      </w:r>
    </w:p>
    <w:p w:rsidR="001D7C9B" w:rsidRPr="001D7C9B" w:rsidRDefault="001D7C9B" w:rsidP="001D7C9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Frozen bakes</w:t>
      </w:r>
    </w:p>
    <w:p w:rsidR="001D7C9B" w:rsidRPr="001D7C9B" w:rsidRDefault="001D7C9B" w:rsidP="001D7C9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Other Baked Goods</w:t>
      </w:r>
    </w:p>
    <w:p w:rsidR="001D7C9B" w:rsidRPr="001D7C9B" w:rsidRDefault="001D7C9B" w:rsidP="001D7C9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Other Deserts</w:t>
      </w:r>
    </w:p>
    <w:p w:rsidR="001D7C9B" w:rsidRPr="0013792B" w:rsidRDefault="001D7C9B" w:rsidP="001D7C9B">
      <w:pPr>
        <w:pStyle w:val="ListParagraph"/>
        <w:ind w:left="1440"/>
      </w:pPr>
    </w:p>
    <w:p w:rsidR="0013792B" w:rsidRPr="001D7C9B" w:rsidRDefault="00087810" w:rsidP="0013792B">
      <w:pPr>
        <w:pStyle w:val="ListParagraph"/>
        <w:numPr>
          <w:ilvl w:val="0"/>
          <w:numId w:val="1"/>
        </w:numPr>
      </w:pPr>
      <w:r w:rsidRP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 xml:space="preserve">Clothes &amp; Accessories; </w:t>
      </w:r>
    </w:p>
    <w:p w:rsidR="001D7C9B" w:rsidRPr="00BA4DB3" w:rsidRDefault="00BA4DB3" w:rsidP="001D7C9B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Gents Wear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ladies’ Wear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 xml:space="preserve">Kids Wear 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Watches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Belts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Bags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Shoes &amp; Sandals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Wallets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Fashion Accessories</w:t>
      </w:r>
    </w:p>
    <w:p w:rsidR="00BA4DB3" w:rsidRDefault="00BA4DB3" w:rsidP="001D7C9B">
      <w:pPr>
        <w:pStyle w:val="ListParagraph"/>
        <w:numPr>
          <w:ilvl w:val="1"/>
          <w:numId w:val="1"/>
        </w:numPr>
      </w:pPr>
      <w:r>
        <w:t>Others</w:t>
      </w:r>
    </w:p>
    <w:p w:rsidR="00BA4DB3" w:rsidRPr="0013792B" w:rsidRDefault="00BA4DB3" w:rsidP="00BA4DB3">
      <w:pPr>
        <w:pStyle w:val="ListParagraph"/>
        <w:ind w:left="1440"/>
      </w:pPr>
    </w:p>
    <w:p w:rsidR="00952CB7" w:rsidRPr="00BA4DB3" w:rsidRDefault="00087810" w:rsidP="0013792B">
      <w:pPr>
        <w:pStyle w:val="ListParagraph"/>
        <w:numPr>
          <w:ilvl w:val="0"/>
          <w:numId w:val="1"/>
        </w:numPr>
      </w:pPr>
      <w:r w:rsidRPr="0013792B"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Electrical &amp; Electronics </w:t>
      </w:r>
    </w:p>
    <w:p w:rsidR="00BA4DB3" w:rsidRPr="00BA4DB3" w:rsidRDefault="00BA4DB3" w:rsidP="00BA4DB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Lamps &amp; Bulbs</w:t>
      </w:r>
    </w:p>
    <w:p w:rsidR="00BA4DB3" w:rsidRPr="00BA4DB3" w:rsidRDefault="00BA4DB3" w:rsidP="00BA4DB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Switches &amp; power points</w:t>
      </w:r>
    </w:p>
    <w:p w:rsidR="00BA4DB3" w:rsidRPr="00BA4DB3" w:rsidRDefault="00BA4DB3" w:rsidP="00BA4DB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Wire</w:t>
      </w:r>
    </w:p>
    <w:p w:rsidR="00BA4DB3" w:rsidRPr="00BA4DB3" w:rsidRDefault="00BA4DB3" w:rsidP="00BA4DB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Electrical Tools</w:t>
      </w:r>
    </w:p>
    <w:p w:rsidR="00BA4DB3" w:rsidRDefault="00BA4DB3" w:rsidP="00BA4DB3">
      <w:pPr>
        <w:pStyle w:val="ListParagraph"/>
        <w:numPr>
          <w:ilvl w:val="1"/>
          <w:numId w:val="1"/>
        </w:numPr>
      </w:pPr>
      <w:r>
        <w:rPr>
          <w:rFonts w:ascii="Helvetica" w:hAnsi="Helvetica" w:cs="Helvetica"/>
          <w:color w:val="283C46"/>
          <w:sz w:val="21"/>
          <w:szCs w:val="21"/>
          <w:shd w:val="clear" w:color="auto" w:fill="ECF9FD"/>
        </w:rPr>
        <w:t>Other Electronics goods</w:t>
      </w:r>
      <w:bookmarkStart w:id="0" w:name="_GoBack"/>
      <w:bookmarkEnd w:id="0"/>
    </w:p>
    <w:p w:rsidR="00952CB7" w:rsidRDefault="00952CB7"/>
    <w:sectPr w:rsidR="00952C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F63407"/>
    <w:multiLevelType w:val="hybridMultilevel"/>
    <w:tmpl w:val="0F9E70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TY3NjA1NjM3NDVT0lEKTi0uzszPAykwrAUAPSFGHiwAAAA="/>
  </w:docVars>
  <w:rsids>
    <w:rsidRoot w:val="00952CB7"/>
    <w:rsid w:val="00087810"/>
    <w:rsid w:val="0013792B"/>
    <w:rsid w:val="001D7C9B"/>
    <w:rsid w:val="004A1F83"/>
    <w:rsid w:val="00676BCA"/>
    <w:rsid w:val="008B2B5F"/>
    <w:rsid w:val="00952CB7"/>
    <w:rsid w:val="00A67555"/>
    <w:rsid w:val="00B96891"/>
    <w:rsid w:val="00BA4DB3"/>
    <w:rsid w:val="00FD0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416C4"/>
  <w15:chartTrackingRefBased/>
  <w15:docId w15:val="{802644EA-B7AD-4D18-8B60-43179EB9D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2C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NARASIMMAN GOVIND#</dc:creator>
  <cp:keywords/>
  <dc:description/>
  <cp:lastModifiedBy>#NARASIMMAN GOVIND#</cp:lastModifiedBy>
  <cp:revision>2</cp:revision>
  <dcterms:created xsi:type="dcterms:W3CDTF">2017-07-18T12:15:00Z</dcterms:created>
  <dcterms:modified xsi:type="dcterms:W3CDTF">2017-07-18T14:07:00Z</dcterms:modified>
</cp:coreProperties>
</file>